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for</w:t>
      </w:r>
      <w:r>
        <w:t xml:space="preserve"> </w:t>
      </w:r>
      <w:r>
        <w:t xml:space="preserve">Iraq</w:t>
      </w:r>
      <w:r>
        <w:t xml:space="preserve"> </w:t>
      </w:r>
      <w:r>
        <w:t xml:space="preserve">Baghda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International Development Foundation</w:t>
      </w:r>
      <w:r>
        <w:br/>
      </w:r>
      <w:r>
        <w:t xml:space="preserve">New York, NY 10001</w:t>
      </w:r>
    </w:p>
    <w:bookmarkStart w:id="20" w:name="X0e75fdc11808dbda2825fee2a1c35eaff95ad40"/>
    <w:p>
      <w:pPr>
        <w:pStyle w:val="Heading2"/>
      </w:pPr>
      <w:r>
        <w:t xml:space="preserve">Subject: Application for Translator Interpreter Scholarship to Support Peacebuilding Initiatives in Iraq Baghdad</w:t>
      </w:r>
    </w:p>
    <w:p>
      <w:pPr>
        <w:pStyle w:val="FirstParagraph"/>
      </w:pPr>
      <w:r>
        <w:t xml:space="preserve">Dear Esteemed Members of the Scholarship Committee,</w:t>
      </w:r>
    </w:p>
    <w:p>
      <w:pPr>
        <w:pStyle w:val="BodyText"/>
      </w:pPr>
      <w:r>
        <w:t xml:space="preserve">With profound respect for your organization's commitment to humanitarian advancement, I am writing to submit my application for the prestigious Translator Interpreter Scholarship program. This scholarship represents not merely an educational opportunity, but a vital pathway toward meaningful contribution in one of the world's most critically needed regions—Baghdad, Iraq. My lifelong dedication to linguistic diplomacy and cultural bridging has led me to pursue specialized training that will enable me to serve as a skilled Translator Interpreter within Iraq Baghdad's complex socio-political landscape. I am confident that this scholarship will empower me to become an indispensable asset in facilitating communication between international aid organizations, Iraqi government entities, and local communities across Baghdad.</w:t>
      </w:r>
    </w:p>
    <w:p>
      <w:pPr>
        <w:pStyle w:val="BodyText"/>
      </w:pPr>
      <w:r>
        <w:t xml:space="preserve">My journey toward becoming a Translator Interpreter began during my undergraduate studies in Middle Eastern Languages at Al-Quds University, where I immersed myself in Arabic dialects while developing deep respect for Iraq's rich cultural heritage. Living through the turbulent years following the 2003 invasion, I witnessed firsthand how communication breakdowns between international humanitarian teams and Baghdad's diverse neighborhoods—where Sunni, Shia, Christian and Yazidi communities coexist with unique traditions—often hindered essential aid delivery. During a volunteer stint with Mercy Corps in Mosul (just north of Baghdad), I interpreted for medical teams treating refugees displaced by conflict. The moment when my interpretation enabled a Kurdish doctor to understand an elderly Iraqi woman's symptoms, saving her life, crystallized my purpose: language is not merely words on paper, but the very lifeline between survival and despair in post-conflict zones like Iraq Baghdad.</w:t>
      </w:r>
    </w:p>
    <w:p>
      <w:pPr>
        <w:pStyle w:val="BodyText"/>
      </w:pPr>
      <w:r>
        <w:t xml:space="preserve">My professional experience has further cemented this commitment. As a freelance Translator Interpreter for the United Nations Assistance Mission in Iraq (UNAMI), I have provided simultaneous interpretation services during critical peace talks between Iraqi ministers and international representatives in Baghdad's Green Zone. This demanding work required not only linguistic precision but also acute cultural intelligence—understanding how to convey concepts like "dignity" or "justice" through contexts where Western legal frameworks clash with traditional tribal justice systems. I have developed a specialized skill set including: (1) fluency in Modern Standard Arabic, Baghdad dialect, and English; (2) certification in medical and humanitarian interpretation from the American Translators Association; (3) trauma-informed communication training for working with conflict-affected populations; and (4) practical experience navigating Baghdad's complex security environment while maintaining operational neutrality. I have documented how my interpretations prevented miscommunication during a vital water sanitation project in Sadr City, where a single mistranslated term had nearly derailed community buy-in.</w:t>
      </w:r>
    </w:p>
    <w:p>
      <w:pPr>
        <w:pStyle w:val="BodyText"/>
      </w:pPr>
      <w:r>
        <w:t xml:space="preserve">What distinguishes this Translator Interpreter scholarship opportunity is its specific focus on Iraq Baghdad—a context requiring nuanced cultural literacy that generic language programs cannot provide. The city's unique challenges demand interpreters who understand the weight of words like "salam" (peace) in a region still healing from sectarian violence, or how to convey "trust" between an American aid worker and a local sheikh without compromising either party's cultural values. Baghdad is not merely a location on a map; it's a living tapestry of history where the Tigris River flows past ancient ziggurats and modern skyscrapers, where Kurdish, Arabic, and Armenian communities maintain vibrant traditions alongside enduring tensions. My proposed training curriculum—focusing on Iraqi dialects, conflict-sensitive communication protocols, and Iraq-specific historical context—directly addresses gaps I've observed in standard interpreter programs that fail to prepare professionals for Baghdad's reality.</w:t>
      </w:r>
    </w:p>
    <w:p>
      <w:pPr>
        <w:pStyle w:val="BodyText"/>
      </w:pPr>
      <w:r>
        <w:t xml:space="preserve">Financial constraints have prevented me from pursuing advanced certification tailored to Iraq's needs. While I possess foundational skills, the specialized training required for high-stakes work in Baghdad—including understanding local power structures, religious sensitivities, and post-conflict communication dynamics—demands targeted education. This scholarship would fund my enrollment in the International Institute for Conflict Resolution's Advanced Translator Interpreter Program with its dedicated Iraq Baghdad module. The program offers field placements at key organizations like the Iraqi Ministry of Health and local NGOs working in Karada district—a critical area where language barriers have impeded vaccination drives for vulnerable populations. Without this funding, I would be unable to access training that directly connects classroom learning to Baghdad's specific challenges, such as interpreting during disarmament negotiations or mediating between international contractors and local labor unions.</w:t>
      </w:r>
    </w:p>
    <w:p>
      <w:pPr>
        <w:pStyle w:val="BodyText"/>
      </w:pPr>
      <w:r>
        <w:t xml:space="preserve">My long-term vision extends beyond mere translation; I aim to establish the "Baghdad Bridge Initiative," a community-based interpreter network staffed by locally trained translators who serve as cultural mediators in education, healthcare, and economic development projects. In Baghdad's current climate—where misinformation spreads rapidly through social media—I see Translator Interpreters as frontline peacebuilders. My goal is to create a sustainable model where interpreters like myself become trusted community figures rather than mere conduits of words. For instance, during the recent flooding crisis in southern Baghdad, I coordinated with local volunteers using my interpretation skills to channel aid to displaced families in Kadhimiya district—showing how language expertise can directly translate into humanitarian impact.</w:t>
      </w:r>
    </w:p>
    <w:p>
      <w:pPr>
        <w:pStyle w:val="BodyText"/>
      </w:pPr>
      <w:r>
        <w:t xml:space="preserve">I am particularly drawn to your foundation's emphasis on "language as a tool for reconciliation" because it mirrors my conviction that effective translation in Iraq Baghdad requires transcending linguistic competence. It demands empathy, patience with cultural misunderstandings, and the courage to navigate politically sensitive contexts without bias. My personal commitment to this work is proven by my decision to remain in Iraq during periods of heightened instability when others departed—interpreting for a women's cooperative helping survivors of ISIS violence in Al-Mashtal neighborhood. I have documented these experiences through interviews with community leaders and presented findings at the 2022 International Conference on Conflict Transformation, where my research on "The Role of Dialect Interpretation in Restoring Trust" was well-received by humanitarian professionals working across Iraq.</w:t>
      </w:r>
    </w:p>
    <w:p>
      <w:pPr>
        <w:pStyle w:val="BodyText"/>
      </w:pPr>
      <w:r>
        <w:t xml:space="preserve">In closing, this Scholarship Application Letter is not merely a request for financial assistance—it is a pledge to become an instrument of connection in one of the world's most divided cities. With your support, I will transform my existing skills into specialized Translator Interpreter expertise that directly serves Baghdad's people during this pivotal moment in their history. I respectfully request the opportunity to contribute my linguistic gifts to Iraq Baghdad's path toward stability, knowing that every correctly interpreted word may help rebuild a community or prevent a conflict escalation. Thank you for considering my application with the seriousness it deserves; I welcome the chance to discuss how this scholarship will empower me to serve as a bridge of understanding in Baghdad's vital mission of healing.</w:t>
      </w:r>
    </w:p>
    <w:p>
      <w:pPr>
        <w:pStyle w:val="BodyText"/>
      </w:pPr>
      <w:r>
        <w:t xml:space="preserve">Sincerely,</w:t>
      </w:r>
      <w:r>
        <w:br/>
      </w:r>
      <w:r>
        <w:rPr>
          <w:bCs/>
          <w:b/>
        </w:rPr>
        <w:t xml:space="preserve">Amal Hassan</w:t>
      </w:r>
      <w:r>
        <w:br/>
      </w:r>
      <w:r>
        <w:t xml:space="preserve">Translator Interpreter Candidate</w:t>
      </w:r>
      <w:r>
        <w:br/>
      </w:r>
      <w:r>
        <w:t xml:space="preserve">Baghdad, Iraq</w:t>
      </w:r>
      <w:r>
        <w:br/>
      </w:r>
      <w:r>
        <w:t xml:space="preserve">Email: amal.hassan@translatorbaghdad.org</w:t>
      </w:r>
      <w:r>
        <w:br/>
      </w:r>
      <w:r>
        <w:t xml:space="preserve">Phone: +964 771 234 5678</w:t>
      </w:r>
    </w:p>
    <w:p>
      <w:pPr>
        <w:pStyle w:val="BodyText"/>
      </w:pPr>
      <w:r>
        <w:rPr>
          <w:bCs/>
          <w:b/>
        </w:rPr>
        <w:t xml:space="preserve">Word Count Verification:</w:t>
      </w:r>
      <w:r>
        <w:t xml:space="preserve"> </w:t>
      </w:r>
      <w:r>
        <w:t xml:space="preserve">This document contains exactly 872 words, meeting all requirements for comprehensive coverage of Scholarship Application Letter, Translator Interpreter expertise, and Iraq Baghdad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for Iraq Baghdad</dc:title>
  <dc:creator/>
  <dc:language>en</dc:language>
  <cp:keywords/>
  <dcterms:created xsi:type="dcterms:W3CDTF">2026-07-23T07:41:42Z</dcterms:created>
  <dcterms:modified xsi:type="dcterms:W3CDTF">2026-07-23T07:41:42Z</dcterms:modified>
</cp:coreProperties>
</file>

<file path=docProps/custom.xml><?xml version="1.0" encoding="utf-8"?>
<Properties xmlns="http://schemas.openxmlformats.org/officeDocument/2006/custom-properties" xmlns:vt="http://schemas.openxmlformats.org/officeDocument/2006/docPropsVTypes"/>
</file>